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93"/>
        <w:gridCol w:w="6742"/>
      </w:tblGrid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E1101" w:rsidRPr="004D1653" w:rsidRDefault="00FE1101" w:rsidP="00FE1101">
            <w:pPr>
              <w:spacing w:after="288"/>
              <w:jc w:val="both"/>
              <w:rPr>
                <w:b/>
              </w:rPr>
            </w:pPr>
            <w:r>
              <w:rPr>
                <w:b/>
              </w:rPr>
              <w:t xml:space="preserve">СОВРЕМЕННЫЕ ПРОБЛЕМЫ </w:t>
            </w:r>
            <w:r w:rsidRPr="00FE1101">
              <w:rPr>
                <w:b/>
              </w:rPr>
              <w:t>СИСТЕМАТИЧЕСКОГО БОГОСЛОВИЯ И ПАТРОЛОГИИ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E1101" w:rsidRPr="0061614E" w:rsidRDefault="00FE1101" w:rsidP="00FE1101">
            <w:pPr>
              <w:tabs>
                <w:tab w:val="left" w:pos="0"/>
              </w:tabs>
              <w:spacing w:after="120" w:line="276" w:lineRule="auto"/>
              <w:jc w:val="both"/>
            </w:pPr>
            <w:r w:rsidRPr="0061614E">
              <w:t xml:space="preserve">Целями курса «Современные проблемы систематического богословия и патрологии» являются: </w:t>
            </w:r>
          </w:p>
          <w:p w:rsidR="00FE1101" w:rsidRPr="0061614E" w:rsidRDefault="00FE1101" w:rsidP="00FE1101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  <w:rPr>
                <w:bCs/>
                <w:sz w:val="24"/>
              </w:rPr>
            </w:pPr>
            <w:r w:rsidRPr="0061614E">
              <w:rPr>
                <w:bCs/>
                <w:sz w:val="24"/>
              </w:rPr>
              <w:t xml:space="preserve">Выявление основных современных концепций и научных теорий в области теологии </w:t>
            </w:r>
          </w:p>
          <w:p w:rsidR="00FE1101" w:rsidRPr="0061614E" w:rsidRDefault="00FE1101" w:rsidP="00FE1101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  <w:rPr>
                <w:bCs/>
                <w:sz w:val="24"/>
              </w:rPr>
            </w:pPr>
            <w:r w:rsidRPr="0061614E">
              <w:rPr>
                <w:bCs/>
                <w:sz w:val="24"/>
              </w:rPr>
              <w:t>Аналитический разбор программных публикаций по современной теологии</w:t>
            </w:r>
          </w:p>
          <w:p w:rsidR="00FE1101" w:rsidRPr="0061614E" w:rsidRDefault="00FE1101" w:rsidP="00FE1101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  <w:rPr>
                <w:bCs/>
                <w:sz w:val="24"/>
              </w:rPr>
            </w:pPr>
            <w:r w:rsidRPr="0061614E">
              <w:rPr>
                <w:bCs/>
                <w:sz w:val="24"/>
              </w:rPr>
              <w:t>Приобретение знаний о наиболее важных справочных, библиографических и энциклопедических изданиях</w:t>
            </w:r>
          </w:p>
          <w:p w:rsidR="00FE1101" w:rsidRPr="0061614E" w:rsidRDefault="00FE1101" w:rsidP="00FE1101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  <w:rPr>
                <w:bCs/>
                <w:sz w:val="24"/>
              </w:rPr>
            </w:pPr>
            <w:r w:rsidRPr="0061614E">
              <w:rPr>
                <w:bCs/>
                <w:sz w:val="24"/>
              </w:rPr>
              <w:t>Знакомство с основными периодическими серийными изданиями</w:t>
            </w:r>
          </w:p>
          <w:p w:rsidR="00FE1101" w:rsidRPr="00FE1101" w:rsidRDefault="00FE1101" w:rsidP="00FE1101">
            <w:pPr>
              <w:pStyle w:val="a3"/>
              <w:widowControl w:val="0"/>
              <w:numPr>
                <w:ilvl w:val="0"/>
                <w:numId w:val="3"/>
              </w:numPr>
              <w:shd w:val="clear" w:color="auto" w:fill="FFFFFF"/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  <w:rPr>
                <w:bCs/>
                <w:sz w:val="24"/>
              </w:rPr>
            </w:pPr>
            <w:r w:rsidRPr="0061614E">
              <w:rPr>
                <w:bCs/>
                <w:sz w:val="24"/>
              </w:rPr>
              <w:t>Знакомство и обретение навыков работы с основными электронными базами данных по теме курса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FE1101">
            <w:pPr>
              <w:spacing w:after="120" w:line="276" w:lineRule="auto"/>
              <w:jc w:val="both"/>
            </w:pPr>
            <w:r w:rsidRPr="0061614E">
              <w:t xml:space="preserve">ПК-5: 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 </w:t>
            </w:r>
          </w:p>
        </w:tc>
      </w:tr>
      <w:tr w:rsidR="00FE1101" w:rsidRPr="0037074A" w:rsidTr="009B58D5"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FE1101" w:rsidRPr="00B135F2" w:rsidRDefault="00FE110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E1101" w:rsidRPr="0037074A" w:rsidRDefault="00FE1101" w:rsidP="009B58D5">
            <w:pPr>
              <w:spacing w:after="288"/>
              <w:jc w:val="both"/>
            </w:pPr>
            <w:proofErr w:type="spellStart"/>
            <w:r w:rsidRPr="0061614E">
              <w:rPr>
                <w:i/>
                <w:iCs/>
              </w:rPr>
              <w:t>Гагинский</w:t>
            </w:r>
            <w:proofErr w:type="spellEnd"/>
            <w:r w:rsidRPr="0061614E">
              <w:rPr>
                <w:i/>
                <w:iCs/>
              </w:rPr>
              <w:t xml:space="preserve"> А.М.</w:t>
            </w:r>
          </w:p>
        </w:tc>
      </w:tr>
    </w:tbl>
    <w:p w:rsidR="00FE1101" w:rsidRDefault="00FE1101" w:rsidP="0061614E">
      <w:pPr>
        <w:pStyle w:val="10"/>
        <w:spacing w:before="0" w:after="120" w:line="276" w:lineRule="auto"/>
      </w:pPr>
      <w:bookmarkStart w:id="0" w:name="_Toc2964346"/>
      <w:bookmarkStart w:id="1" w:name="_Toc478238085"/>
      <w:bookmarkStart w:id="2" w:name="_Toc478315747"/>
    </w:p>
    <w:p w:rsidR="002513F0" w:rsidRPr="0061614E" w:rsidRDefault="002513F0" w:rsidP="0061614E">
      <w:pPr>
        <w:pStyle w:val="10"/>
        <w:spacing w:before="0" w:after="120" w:line="276" w:lineRule="auto"/>
      </w:pPr>
      <w:r w:rsidRPr="0061614E">
        <w:t>Разделы дисциплины и трудо</w:t>
      </w:r>
      <w:r w:rsidR="00745412" w:rsidRPr="0061614E">
        <w:t>ё</w:t>
      </w:r>
      <w:r w:rsidRPr="0061614E">
        <w:t>мкость по видам учебных занятий</w:t>
      </w:r>
      <w:bookmarkEnd w:id="0"/>
      <w:r w:rsidRPr="0061614E">
        <w:t xml:space="preserve"> </w:t>
      </w:r>
      <w:bookmarkEnd w:id="1"/>
      <w:bookmarkEnd w:id="2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4"/>
        <w:gridCol w:w="1710"/>
        <w:gridCol w:w="735"/>
        <w:gridCol w:w="1106"/>
        <w:gridCol w:w="958"/>
        <w:gridCol w:w="1037"/>
        <w:gridCol w:w="1627"/>
        <w:gridCol w:w="1954"/>
      </w:tblGrid>
      <w:tr w:rsidR="0081368F" w:rsidRPr="0061614E" w:rsidTr="00967E0E"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>№</w:t>
            </w:r>
          </w:p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45412" w:rsidRPr="0061614E" w:rsidRDefault="00745412" w:rsidP="0061614E">
            <w:pPr>
              <w:spacing w:after="120" w:line="276" w:lineRule="auto"/>
              <w:ind w:left="113" w:right="113"/>
              <w:rPr>
                <w:i/>
              </w:rPr>
            </w:pPr>
            <w:r w:rsidRPr="0061614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45412" w:rsidRPr="0061614E" w:rsidRDefault="00745412" w:rsidP="0061614E">
            <w:pPr>
              <w:spacing w:after="120" w:line="276" w:lineRule="auto"/>
              <w:jc w:val="both"/>
              <w:rPr>
                <w:i/>
              </w:rPr>
            </w:pPr>
            <w:r w:rsidRPr="0061614E">
              <w:rPr>
                <w:i/>
              </w:rPr>
              <w:t xml:space="preserve">Виды учебной работы и </w:t>
            </w:r>
            <w:proofErr w:type="gramStart"/>
            <w:r w:rsidRPr="0061614E">
              <w:rPr>
                <w:i/>
              </w:rPr>
              <w:t>их</w:t>
            </w:r>
            <w:proofErr w:type="gramEnd"/>
            <w:r w:rsidRPr="0061614E">
              <w:rPr>
                <w:i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745412" w:rsidRPr="0061614E" w:rsidRDefault="00745412" w:rsidP="0061614E">
            <w:pPr>
              <w:spacing w:after="120" w:line="276" w:lineRule="auto"/>
            </w:pPr>
            <w:r w:rsidRPr="0061614E">
              <w:rPr>
                <w:i/>
              </w:rPr>
              <w:t xml:space="preserve">Формы контроля </w:t>
            </w:r>
          </w:p>
        </w:tc>
      </w:tr>
      <w:tr w:rsidR="0081368F" w:rsidRPr="0061614E" w:rsidTr="00967E0E"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  <w:rPr>
                <w:i/>
              </w:rPr>
            </w:pPr>
            <w:r w:rsidRPr="0061614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</w:pPr>
            <w:r w:rsidRPr="0061614E">
              <w:rPr>
                <w:i/>
              </w:rPr>
              <w:t>Пр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</w:pPr>
            <w:proofErr w:type="spellStart"/>
            <w:r w:rsidRPr="0061614E">
              <w:rPr>
                <w:i/>
              </w:rPr>
              <w:t>С.р</w:t>
            </w:r>
            <w:proofErr w:type="spellEnd"/>
            <w:r w:rsidRPr="0061614E">
              <w:rPr>
                <w:i/>
              </w:rPr>
              <w:t>.</w:t>
            </w:r>
          </w:p>
        </w:tc>
        <w:tc>
          <w:tcPr>
            <w:tcW w:w="0" w:type="auto"/>
          </w:tcPr>
          <w:p w:rsidR="00745412" w:rsidRPr="0061614E" w:rsidRDefault="00745412" w:rsidP="0061614E">
            <w:pPr>
              <w:spacing w:after="120" w:line="276" w:lineRule="auto"/>
              <w:rPr>
                <w:i/>
              </w:rPr>
            </w:pPr>
            <w:r w:rsidRPr="0061614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45412" w:rsidRPr="0061614E" w:rsidRDefault="00745412" w:rsidP="0061614E">
            <w:pPr>
              <w:spacing w:after="120" w:line="276" w:lineRule="auto"/>
            </w:pP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1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1-2</w:t>
            </w:r>
            <w:r w:rsidR="00967E0E" w:rsidRPr="0061614E">
              <w:t xml:space="preserve"> 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42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 xml:space="preserve">Посещение, </w:t>
            </w:r>
            <w:r w:rsidRPr="0061614E">
              <w:lastRenderedPageBreak/>
              <w:t>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bookmarkStart w:id="3" w:name="_Hlk478314752"/>
            <w:r w:rsidRPr="0061614E">
              <w:lastRenderedPageBreak/>
              <w:t>2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3-4</w:t>
            </w:r>
            <w:r w:rsidR="00967E0E" w:rsidRPr="0061614E">
              <w:t xml:space="preserve"> 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8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6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.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ы 5-6</w:t>
            </w:r>
          </w:p>
          <w:p w:rsidR="00967E0E" w:rsidRPr="0061614E" w:rsidRDefault="00967E0E" w:rsidP="0061614E">
            <w:pPr>
              <w:spacing w:after="120" w:line="276" w:lineRule="auto"/>
            </w:pP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9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32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4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967E0E"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 xml:space="preserve">4. </w:t>
            </w:r>
          </w:p>
        </w:tc>
        <w:tc>
          <w:tcPr>
            <w:tcW w:w="0" w:type="auto"/>
          </w:tcPr>
          <w:p w:rsidR="00967E0E" w:rsidRPr="0061614E" w:rsidRDefault="00006080" w:rsidP="0061614E">
            <w:pPr>
              <w:spacing w:after="120" w:line="276" w:lineRule="auto"/>
            </w:pPr>
            <w:r w:rsidRPr="0061614E">
              <w:t>Тема 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10 (А)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51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57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  <w:jc w:val="both"/>
            </w:pPr>
            <w:r w:rsidRPr="0061614E">
              <w:t>-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Посещение, опрос. Зачёт.</w:t>
            </w:r>
          </w:p>
        </w:tc>
      </w:tr>
      <w:tr w:rsidR="0081368F" w:rsidRPr="0061614E" w:rsidTr="00064D1A">
        <w:tc>
          <w:tcPr>
            <w:tcW w:w="0" w:type="auto"/>
            <w:gridSpan w:val="2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Итого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7-10</w:t>
            </w:r>
          </w:p>
        </w:tc>
        <w:tc>
          <w:tcPr>
            <w:tcW w:w="0" w:type="auto"/>
            <w:gridSpan w:val="2"/>
          </w:tcPr>
          <w:p w:rsidR="0081368F" w:rsidRPr="0061614E" w:rsidRDefault="0081368F" w:rsidP="0061614E">
            <w:pPr>
              <w:spacing w:after="120" w:line="276" w:lineRule="auto"/>
              <w:jc w:val="both"/>
            </w:pPr>
            <w:r w:rsidRPr="0061614E">
              <w:t>182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  <w:r w:rsidRPr="0061614E">
              <w:t>178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  <w:jc w:val="both"/>
              <w:rPr>
                <w:b/>
              </w:rPr>
            </w:pPr>
            <w:r w:rsidRPr="0061614E">
              <w:rPr>
                <w:b/>
              </w:rPr>
              <w:t>-</w:t>
            </w:r>
          </w:p>
        </w:tc>
        <w:tc>
          <w:tcPr>
            <w:tcW w:w="0" w:type="auto"/>
          </w:tcPr>
          <w:p w:rsidR="0081368F" w:rsidRPr="0061614E" w:rsidRDefault="0081368F" w:rsidP="0061614E">
            <w:pPr>
              <w:spacing w:after="120" w:line="276" w:lineRule="auto"/>
            </w:pPr>
          </w:p>
        </w:tc>
      </w:tr>
      <w:bookmarkEnd w:id="3"/>
      <w:tr w:rsidR="00967E0E" w:rsidRPr="0061614E" w:rsidTr="00967E0E">
        <w:tc>
          <w:tcPr>
            <w:tcW w:w="0" w:type="auto"/>
            <w:gridSpan w:val="3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Всего</w:t>
            </w:r>
          </w:p>
        </w:tc>
        <w:tc>
          <w:tcPr>
            <w:tcW w:w="0" w:type="auto"/>
            <w:gridSpan w:val="4"/>
          </w:tcPr>
          <w:p w:rsidR="00967E0E" w:rsidRPr="0061614E" w:rsidRDefault="00967E0E" w:rsidP="0061614E">
            <w:pPr>
              <w:spacing w:after="120" w:line="276" w:lineRule="auto"/>
              <w:jc w:val="center"/>
            </w:pPr>
            <w:r w:rsidRPr="0061614E">
              <w:t>360</w:t>
            </w:r>
          </w:p>
        </w:tc>
        <w:tc>
          <w:tcPr>
            <w:tcW w:w="0" w:type="auto"/>
          </w:tcPr>
          <w:p w:rsidR="00967E0E" w:rsidRPr="0061614E" w:rsidRDefault="00967E0E" w:rsidP="0061614E">
            <w:pPr>
              <w:spacing w:after="120" w:line="276" w:lineRule="auto"/>
            </w:pPr>
            <w:r w:rsidRPr="0061614E">
              <w:t>Зачёт, зачёт, зачёт, зачёт.</w:t>
            </w:r>
          </w:p>
        </w:tc>
      </w:tr>
    </w:tbl>
    <w:p w:rsidR="00BB3629" w:rsidRPr="0061614E" w:rsidRDefault="00BB3629" w:rsidP="0061614E">
      <w:pPr>
        <w:tabs>
          <w:tab w:val="num" w:pos="900"/>
        </w:tabs>
        <w:spacing w:after="120" w:line="276" w:lineRule="auto"/>
        <w:jc w:val="both"/>
      </w:pPr>
      <w:bookmarkStart w:id="4" w:name="_GoBack"/>
      <w:bookmarkEnd w:id="4"/>
    </w:p>
    <w:sectPr w:rsidR="00BB3629" w:rsidRPr="0061614E" w:rsidSect="009A10C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71A3" w:rsidRDefault="003B71A3" w:rsidP="00BB3629">
      <w:r>
        <w:separator/>
      </w:r>
    </w:p>
  </w:endnote>
  <w:endnote w:type="continuationSeparator" w:id="0">
    <w:p w:rsidR="003B71A3" w:rsidRDefault="003B71A3" w:rsidP="00BB3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9149914"/>
      <w:docPartObj>
        <w:docPartGallery w:val="Page Numbers (Bottom of Page)"/>
        <w:docPartUnique/>
      </w:docPartObj>
    </w:sdtPr>
    <w:sdtEndPr/>
    <w:sdtContent>
      <w:p w:rsidR="008E77DF" w:rsidRDefault="00A16AC7">
        <w:pPr>
          <w:pStyle w:val="a9"/>
          <w:jc w:val="center"/>
        </w:pPr>
        <w:r>
          <w:fldChar w:fldCharType="begin"/>
        </w:r>
        <w:r w:rsidR="008E77DF">
          <w:instrText>PAGE   \* MERGEFORMAT</w:instrText>
        </w:r>
        <w:r>
          <w:fldChar w:fldCharType="separate"/>
        </w:r>
        <w:r w:rsidR="0050704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E77DF" w:rsidRDefault="008E77DF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71A3" w:rsidRDefault="003B71A3" w:rsidP="00BB3629">
      <w:r>
        <w:separator/>
      </w:r>
    </w:p>
  </w:footnote>
  <w:footnote w:type="continuationSeparator" w:id="0">
    <w:p w:rsidR="003B71A3" w:rsidRDefault="003B71A3" w:rsidP="00BB3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5E84094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5173A"/>
    <w:multiLevelType w:val="hybridMultilevel"/>
    <w:tmpl w:val="7818A1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AD4217B"/>
    <w:multiLevelType w:val="hybridMultilevel"/>
    <w:tmpl w:val="75F4A622"/>
    <w:lvl w:ilvl="0" w:tplc="7E34185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10645F8"/>
    <w:multiLevelType w:val="hybridMultilevel"/>
    <w:tmpl w:val="FD6CBC74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6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">
    <w:abstractNumId w:val="7"/>
  </w:num>
  <w:num w:numId="7">
    <w:abstractNumId w:val="5"/>
  </w:num>
  <w:num w:numId="8">
    <w:abstractNumId w:val="13"/>
  </w:num>
  <w:num w:numId="9">
    <w:abstractNumId w:val="9"/>
  </w:num>
  <w:num w:numId="10">
    <w:abstractNumId w:val="12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0sTAzNjYyMLdU0lEKTi0uzszPAykwqgUAwiRKpSwAAAA="/>
  </w:docVars>
  <w:rsids>
    <w:rsidRoot w:val="00E87BDB"/>
    <w:rsid w:val="00006080"/>
    <w:rsid w:val="0003198C"/>
    <w:rsid w:val="00133B42"/>
    <w:rsid w:val="001566E2"/>
    <w:rsid w:val="00210685"/>
    <w:rsid w:val="0021292A"/>
    <w:rsid w:val="002513F0"/>
    <w:rsid w:val="00252FE2"/>
    <w:rsid w:val="002E6032"/>
    <w:rsid w:val="003B71A3"/>
    <w:rsid w:val="004561E0"/>
    <w:rsid w:val="0050704F"/>
    <w:rsid w:val="00524F7C"/>
    <w:rsid w:val="005C0E52"/>
    <w:rsid w:val="0061614E"/>
    <w:rsid w:val="006712D3"/>
    <w:rsid w:val="006E7FA6"/>
    <w:rsid w:val="00745412"/>
    <w:rsid w:val="00752365"/>
    <w:rsid w:val="00757282"/>
    <w:rsid w:val="00797C9B"/>
    <w:rsid w:val="00811C61"/>
    <w:rsid w:val="0081368F"/>
    <w:rsid w:val="0085026D"/>
    <w:rsid w:val="008E77DF"/>
    <w:rsid w:val="00967E0E"/>
    <w:rsid w:val="009802C9"/>
    <w:rsid w:val="009A10CA"/>
    <w:rsid w:val="009B0791"/>
    <w:rsid w:val="009F2971"/>
    <w:rsid w:val="00A16AC7"/>
    <w:rsid w:val="00A72B28"/>
    <w:rsid w:val="00BB3629"/>
    <w:rsid w:val="00CA6DA8"/>
    <w:rsid w:val="00CB2231"/>
    <w:rsid w:val="00CD18D7"/>
    <w:rsid w:val="00D10310"/>
    <w:rsid w:val="00D12147"/>
    <w:rsid w:val="00DA34A3"/>
    <w:rsid w:val="00E50496"/>
    <w:rsid w:val="00E87BDB"/>
    <w:rsid w:val="00EE6405"/>
    <w:rsid w:val="00F567FD"/>
    <w:rsid w:val="00F66134"/>
    <w:rsid w:val="00FA014B"/>
    <w:rsid w:val="00FE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pPr>
      <w:spacing w:after="120"/>
    </w:pPr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F6613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F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292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292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Body Text"/>
    <w:basedOn w:val="a"/>
    <w:link w:val="a4"/>
    <w:rsid w:val="00252FE2"/>
    <w:pPr>
      <w:spacing w:after="120"/>
    </w:pPr>
    <w:rPr>
      <w:sz w:val="20"/>
    </w:rPr>
  </w:style>
  <w:style w:type="character" w:customStyle="1" w:styleId="a4">
    <w:name w:val="Основной текст Знак"/>
    <w:basedOn w:val="a0"/>
    <w:link w:val="a3"/>
    <w:rsid w:val="00252FE2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252F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BB3629"/>
    <w:pPr>
      <w:numPr>
        <w:numId w:val="10"/>
      </w:numPr>
      <w:tabs>
        <w:tab w:val="left" w:pos="993"/>
      </w:tabs>
      <w:spacing w:before="240" w:after="240"/>
    </w:pPr>
    <w:rPr>
      <w:b/>
    </w:rPr>
  </w:style>
  <w:style w:type="paragraph" w:customStyle="1" w:styleId="21">
    <w:name w:val="Основной текст с отступом 21"/>
    <w:basedOn w:val="a"/>
    <w:rsid w:val="00BB3629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5">
    <w:name w:val="УМКД Текст без нумерации"/>
    <w:basedOn w:val="22"/>
    <w:qFormat/>
    <w:rsid w:val="00BB3629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"/>
    <w:link w:val="23"/>
    <w:uiPriority w:val="99"/>
    <w:semiHidden/>
    <w:unhideWhenUsed/>
    <w:rsid w:val="00BB3629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B3629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BB3629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B36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BB3629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B362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B3629"/>
    <w:pPr>
      <w:spacing w:after="100"/>
    </w:pPr>
  </w:style>
  <w:style w:type="paragraph" w:styleId="ac">
    <w:name w:val="Balloon Text"/>
    <w:basedOn w:val="a"/>
    <w:link w:val="ad"/>
    <w:uiPriority w:val="99"/>
    <w:semiHidden/>
    <w:unhideWhenUsed/>
    <w:rsid w:val="00BB3629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BB3629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757282"/>
    <w:pPr>
      <w:ind w:left="720"/>
      <w:contextualSpacing/>
    </w:pPr>
  </w:style>
  <w:style w:type="table" w:styleId="af">
    <w:name w:val="Table Grid"/>
    <w:basedOn w:val="a1"/>
    <w:uiPriority w:val="59"/>
    <w:unhideWhenUsed/>
    <w:rsid w:val="002513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4">
    <w:name w:val="toc 2"/>
    <w:basedOn w:val="a"/>
    <w:next w:val="a"/>
    <w:autoRedefine/>
    <w:uiPriority w:val="39"/>
    <w:unhideWhenUsed/>
    <w:rsid w:val="008E77DF"/>
    <w:pPr>
      <w:spacing w:after="100"/>
      <w:ind w:left="240"/>
    </w:pPr>
  </w:style>
  <w:style w:type="character" w:styleId="af0">
    <w:name w:val="Emphasis"/>
    <w:basedOn w:val="a0"/>
    <w:uiPriority w:val="20"/>
    <w:qFormat/>
    <w:rsid w:val="00F661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8AC22-DBA9-4E6B-890E-5329F65BA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7</cp:revision>
  <dcterms:created xsi:type="dcterms:W3CDTF">2017-09-27T13:46:00Z</dcterms:created>
  <dcterms:modified xsi:type="dcterms:W3CDTF">2019-03-11T18:25:00Z</dcterms:modified>
</cp:coreProperties>
</file>